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29F4" w:rsidRPr="00C129F4" w:rsidRDefault="00495568" w:rsidP="00C129F4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  <w:bookmarkStart w:id="0" w:name="_GoBack"/>
      <w:bookmarkEnd w:id="0"/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Стислий зміст</w:t>
      </w:r>
      <w:r w:rsidR="00EB028A"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 xml:space="preserve"> лекції 1</w:t>
      </w:r>
    </w:p>
    <w:p w:rsidR="00C129F4" w:rsidRDefault="00C129F4" w:rsidP="00C129F4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ind w:left="4262"/>
        <w:jc w:val="both"/>
        <w:outlineLvl w:val="2"/>
        <w:rPr>
          <w:rFonts w:ascii="Times New Roman" w:eastAsia="SimSun" w:hAnsi="Times New Roman" w:cs="Times New Roman"/>
          <w:b/>
          <w:i/>
          <w:iCs/>
          <w:sz w:val="28"/>
          <w:szCs w:val="28"/>
          <w:lang w:eastAsia="zh-CN"/>
        </w:rPr>
      </w:pPr>
    </w:p>
    <w:p w:rsidR="00C129F4" w:rsidRPr="00C129F4" w:rsidRDefault="00723339" w:rsidP="00495568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Arial" w:eastAsia="SimSun" w:hAnsi="Arial" w:cs="Arial"/>
          <w:b/>
          <w:iCs/>
          <w:sz w:val="18"/>
          <w:szCs w:val="18"/>
          <w:highlight w:val="yellow"/>
          <w:lang w:eastAsia="zh-CN"/>
        </w:rPr>
      </w:pPr>
      <w:bookmarkStart w:id="1" w:name="_Hlk18440993"/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Шекспір як центр Західного канон</w:t>
      </w:r>
      <w:r w:rsidR="00C129F4" w:rsidRPr="00C129F4"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у .</w:t>
      </w:r>
    </w:p>
    <w:p w:rsidR="00C129F4" w:rsidRPr="00C129F4" w:rsidRDefault="00C129F4" w:rsidP="00C129F4">
      <w:pPr>
        <w:keepNext/>
        <w:tabs>
          <w:tab w:val="left" w:pos="720"/>
        </w:tabs>
        <w:suppressAutoHyphens/>
        <w:spacing w:after="120" w:line="240" w:lineRule="auto"/>
        <w:ind w:left="4970"/>
        <w:outlineLvl w:val="2"/>
        <w:rPr>
          <w:rFonts w:ascii="Arial" w:eastAsia="SimSun" w:hAnsi="Arial" w:cs="Arial"/>
          <w:i/>
          <w:iCs/>
          <w:sz w:val="18"/>
          <w:szCs w:val="18"/>
          <w:lang w:eastAsia="zh-CN"/>
        </w:rPr>
      </w:pPr>
    </w:p>
    <w:bookmarkEnd w:id="1"/>
    <w:p w:rsidR="00C129F4" w:rsidRPr="00C129F4" w:rsidRDefault="00C129F4" w:rsidP="00C129F4">
      <w:pPr>
        <w:spacing w:before="120" w:after="24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Загальна характеристика сучасних наукових уявлень про глобальні виклики та місце Вільяма Шекспіра в постіндустріальному світі. Концепція Гарольда Блума (Шекспір як центр Західного канону), її обґрунтування та полеміка навколо неї. Осно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вні шляхи глобалізації Шекспіра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: діахронічний аспект (роль мандрівних труп, апропріація для власних цілей, переклади: доместикація 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форенізація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поп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-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культура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інтернет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комп’ютерні ігри. Бальц Енглер про форми присутності Шекспіра в світовій культурі (театр, читання, цитування) та розвиток цієї концепції (інтермедіальні проекції, цифрові мережі). </w:t>
      </w:r>
    </w:p>
    <w:p w:rsidR="00C129F4" w:rsidRPr="00C129F4" w:rsidRDefault="00C129F4" w:rsidP="00C129F4">
      <w:pPr>
        <w:spacing w:before="120" w:after="24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Космополітичний Шекспір і локальні Шекспіри. Від бардоманії до десакралізації. Ім’я Шекспіра у комунікативному просторі сучасності: мас-медіа, політичний дискурс, топоніміка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освітньо-науков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та туристична сфери. Семіотична продуктивність імені автора та специфіка її реалізації ( символ, емблема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симулякр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.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Онтологізація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художніх образів та літературний туризм  (Верона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Ельсінор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).</w:t>
      </w:r>
    </w:p>
    <w:p w:rsidR="00C129F4" w:rsidRPr="00C129F4" w:rsidRDefault="00C129F4" w:rsidP="00C129F4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Поняття шекспірівського дискурсу. Шекспір як засновник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дискурсивност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 (концепція Юрія Черняка). Шекспір і світова літературна класика (характер впливу, апологети 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хейтери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). Переклади Шекспіра як чинник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культуротворення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 т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самоідентифікації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 націй. Великий Бард і популярна культура (від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бардоманії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 до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десакралізації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; реклама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стрітарт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>інтернет-меми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 та ін.). </w:t>
      </w:r>
    </w:p>
    <w:p w:rsidR="00C129F4" w:rsidRPr="00C129F4" w:rsidRDefault="00C129F4" w:rsidP="00C129F4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eastAsia="zh-CN"/>
        </w:rPr>
        <w:t xml:space="preserve">Глобальні екзистенційні виклики і творчість Шекспіра: загальна постановка проблеми. 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«Гамлет» – як художня репрезентація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екзистенційної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кризи. Парадокси рецепції трагедії (Куно Фішер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енБрік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, А.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Шлегель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–  Вольтер, В. Жуковський, Л. Толстой). Гамлетизм (сутність феномену, історія виникнення, національні моделі). Рефлексія як прояв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антропоспроможност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. Перекладні «Гамлети» як виклик колоніальному і тоталітарному дискурсам. Любовна колізія в «Гамлеті» та його літературних і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іжсеміотичних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роєкціях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.</w:t>
      </w:r>
    </w:p>
    <w:p w:rsidR="00C129F4" w:rsidRPr="00C129F4" w:rsidRDefault="00C129F4" w:rsidP="00C129F4">
      <w:pPr>
        <w:spacing w:after="120" w:line="187" w:lineRule="atLeast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</w:p>
    <w:p w:rsidR="00C129F4" w:rsidRPr="00C129F4" w:rsidRDefault="00C129F4" w:rsidP="00C129F4">
      <w:pPr>
        <w:spacing w:before="120" w:after="24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</w:p>
    <w:p w:rsidR="00C129F4" w:rsidRPr="00C129F4" w:rsidRDefault="00C129F4" w:rsidP="00C129F4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ind w:left="4262" w:hanging="9"/>
        <w:outlineLvl w:val="2"/>
        <w:rPr>
          <w:rFonts w:ascii="Arial" w:eastAsia="SimSun" w:hAnsi="Arial" w:cs="Arial"/>
          <w:i/>
          <w:iCs/>
          <w:sz w:val="18"/>
          <w:szCs w:val="18"/>
          <w:lang w:eastAsia="zh-CN"/>
        </w:rPr>
      </w:pPr>
    </w:p>
    <w:p w:rsidR="001950CD" w:rsidRDefault="001950CD"/>
    <w:sectPr w:rsidR="001950CD" w:rsidSect="008A77A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-220"/>
        </w:tabs>
        <w:ind w:left="3754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-220"/>
        </w:tabs>
        <w:ind w:left="-22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-220"/>
        </w:tabs>
        <w:ind w:left="4042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-220"/>
        </w:tabs>
        <w:ind w:left="4186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-220"/>
        </w:tabs>
        <w:ind w:left="-22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-220"/>
        </w:tabs>
        <w:ind w:left="-22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-220"/>
        </w:tabs>
        <w:ind w:left="4618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-220"/>
        </w:tabs>
        <w:ind w:left="-22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-220"/>
        </w:tabs>
        <w:ind w:left="-220" w:firstLine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NzM2MDA2tzA0MDZT0lEKTi0uzszPAykwqgUALOyXBiwAAAA="/>
  </w:docVars>
  <w:rsids>
    <w:rsidRoot w:val="00C129F4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95568"/>
    <w:rsid w:val="004A5BD0"/>
    <w:rsid w:val="004B0B34"/>
    <w:rsid w:val="004B1C28"/>
    <w:rsid w:val="004B28EF"/>
    <w:rsid w:val="004B6E37"/>
    <w:rsid w:val="004C3199"/>
    <w:rsid w:val="004D51A3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88C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3339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7A1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0F6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68B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2C49"/>
    <w:rsid w:val="00BF5404"/>
    <w:rsid w:val="00C06BD6"/>
    <w:rsid w:val="00C121BD"/>
    <w:rsid w:val="00C122B8"/>
    <w:rsid w:val="00C129F4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172A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028A"/>
    <w:rsid w:val="00EB2607"/>
    <w:rsid w:val="00EB2D41"/>
    <w:rsid w:val="00EB3F98"/>
    <w:rsid w:val="00EB5DEB"/>
    <w:rsid w:val="00EC21D1"/>
    <w:rsid w:val="00EC3F81"/>
    <w:rsid w:val="00EC5922"/>
    <w:rsid w:val="00ED36D9"/>
    <w:rsid w:val="00EE2610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A77A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72C0B3-ED77-4115-9DF6-AD41AEF7B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8</Words>
  <Characters>690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3</cp:revision>
  <dcterms:created xsi:type="dcterms:W3CDTF">2020-09-07T19:24:00Z</dcterms:created>
  <dcterms:modified xsi:type="dcterms:W3CDTF">2022-01-11T21:22:00Z</dcterms:modified>
</cp:coreProperties>
</file>